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ทยาศาสตร์การประกอบอาหาร</w:t>
      </w:r>
      <w:r>
        <w:t xml:space="preserve"> </w:t>
      </w:r>
      <w:r>
        <w:t xml:space="preserve">(บ่าย)</w:t>
      </w:r>
      <w:r>
        <w:t xml:space="preserve"> </w:t>
      </w:r>
      <w:r>
        <w:t xml:space="preserve">271066</w:t>
      </w:r>
    </w:p>
    <w:p>
      <w:pPr>
        <w:pStyle w:val="Date"/>
      </w:pPr>
      <w:r>
        <w:t xml:space="preserve">วันศุกร์ที่</w:t>
      </w:r>
      <w:r>
        <w:t xml:space="preserve"> </w:t>
      </w:r>
      <w:r>
        <w:t xml:space="preserve">27</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ทั้งหมดแล้วนะคะ แล้วนักเรียนทั้งหมดแล้วนะคะ นักเรียนคาบนี้เรียนแล้ว วิทยาศาสตร์การประกอบอาหารนะ ซึ่งเมื่ออาทิตย์ที่เราครูได้อธิบายอย่างคร่าว ๆ แล้วนะ แล้วก็เรียนในเรื่องความสำคัญแล้วก็… กันไปเบื้องต้นแล้วนะคะ สำหรับหน่วยแรกนะคะ ที่เราจะเรียนนะคะ ในรายวิชาการประกอบอาหาร เรื่องอะไรคะ ก็คือคาร์โบไฮเดรต นักเรียนพอรู้จักไหมพอรู้จักไหมคะ คาร์โบไฮเดรตจะมีเยอะในพืชนะคะ อย่างเช่น เมื่อกี้เพื่อนตอบว่าอะไร ข้าว โอเคที่เรากินทุกวันเลยนะ ข้าว เส้นก๋วยเตี๋ยวใช่ไหม พวกเส้นที่มันมีแป้งนะ โอเค นักเรียนก็พอรู้จักกันคร่าว ๆ แล้วนะ แล้วในผักมีไหมคาร์โบไฮเดรต</w:t>
      </w:r>
    </w:p>
    <w:p>
      <w:pPr>
        <w:pStyle w:val="BodyText"/>
      </w:pPr>
      <w:r>
        <w:t xml:space="preserve">(นักศึกษาชาย) มี</w:t>
      </w:r>
    </w:p>
    <w:p>
      <w:pPr>
        <w:pStyle w:val="BodyText"/>
      </w:pPr>
      <w:r>
        <w:t xml:space="preserve">(อาจารย์ชุติมนณฑน์) มีใช่ไหม แต่มีในปริมาณที่น้อย ถ้าเทียบกับในพวกข้าวนะคะ แล้วก็พวกธัญพืชต่าง ๆ นะคะ โอเค สไลด์ต่อไปเลยค่ะ คาร์โบไฮเดรตคืออะไร นักเรียนรู้จักไหม คาร์โบไฮเดรตถ้าในเชิงเคมีแล้วนะคะ มันคือสารอินทรีย์ สารอินทรีย์หนูรู้จักไหม สารอินทรีย์ ก็คือเป็นสารที่พบได้ในทั่วไปนะคะ ที่เกิดจากสิ่งมีชีวิตนะคะ ก็คือสารอินทรีย์ จะประกอบด้วย… อันนี้ครูมีในข้อสอบ จะต้องจำดี ๆ เลยนะคะ สารอินทรีย์ทั้งหมดทั้งมวลจะต้องประกอบด้วยคาร์บอนนะคะ ธาตุคาร์บอน สารอินทรีย์ทุกชนิดคาร์บอนเป็นองค์ประกอบหลักนะคะ แต่คาร์โบไฮเดรตจะมีธาตุที่สำคัญ 3 อัน ก็คือคาร์บอนนะคะ ไฮโดรเจนนะคะ ออกซิเจนนะคะ ปากกาอยู่ไหน อันนี้เขาเรียกว่าอะไร ตัว C ด้านหน้านี่ C นี้นะคะ คาร์บอนนะ อันนี้คาร์บอน หนูจดไปในสมุดหนูด้วยนะ เพราะครูน่ะจะออกข้อสอบว่าคาร์โบไฮเดรตมีแร่ธาตุ 3 อย่างคืออะไรบ้าง จด จดหรือยัง ถ้าไม่จดจะไม่รู้ เดี๋ยวลืม เดี๋ยวมันก็ลืม จะปิดไมค์มันปิด พี่เผลอไปปิดไมค์ แร่ธาตุที่มีในคารคาร์โบไฮเดรต 3 ตัวนี้นะคะ คือ คาร์บอน ไฮโดรเจน ออกซิเจน เวลาจดให้นักเรียนเขียนภาษาไทยไว้ด้วย ปากกาทำไม ทำไมปากกาไม่ติด ไม่อะไรนะ ไม่เป็นไร บอกเพื่อนด้วยว่าให้เขียนแบบนี้ลงในสมุดนะคะ ตัว C ตัว C = คาร์บอน อันนี้คาร์บอน ตัว C = คาร์บอน ปากกาครูมันไม่ติด บรรทัดต่อมา ตัว C เอ๊ย ตัว H ตัว H = ไฮโดรเจน แล้วบรรทัดที่ 3 ตัว O = ออกซิเจน แล้วจดสูตรทางเคมีด้วยนะคะ ตัวนี้ C6H12O6 นะคะ ไหนครูดูสิ PDF ไม่รู้น่ะ ทำไม ทำไมเราต้องเรียนเรื่องคาร์โบไฮเดรต ทำไมจะต้องเรียนเรื่องนี้ เพราะเราเรียนสาขาอาหารและโภชนาการนะคะ เราจะต้องรู้องค์ประกอบทั้งหมดในอาหาร ว่าผู้บริโภคนี่กินอาหาร 1 อย่าง สมมติกินก๋วยเตี๋ยวเข้าไป 1 จาน เราจะต้องรู้ว่าผู้บริโภคได้อะไรจากก๋วยเตี๋ยว 1 จาน มีอะไรบ้าง แล้วได้มาอย่างไร ได้มาจากไหน กินเข้าไปแล้วมีผลอะไรต่อผู้บริโภคบ้าง คนที่เป็นโรคไต ตับ หรือมีโรคประจำตัว เขากินเข้าไปแล้ว Effect จะเป็นอย่างไรต่อร่างกายของเขา เราก็เลยต้องรู้นะลูก บางคนก็ยังคิดไม่ออกว่า เอ๊ะ เรียนไปทำไม เพื่ออะไร อาหารน่ะมีความสำคัญกับชีวิตมนุษย์มาก บางคนแพ้นมใช่ไหม แพ้โปรตีนในนม เกิดผลกระทบต่อร่างกาย ก่อโรคได้ อาจเสียชีวิตได้นะคะ ดังนั้น เราเป็นผู้ผลิตอาหาร เป็นผู้ประกอบอาหาร เราจะต้องตระหนักถึงความสำคัญของอาหารนะคะ ความสำคัญของอาหารทุกประเภทเลยนะคะ แล้วก็ผลกระทบที่จะเกิดขึ้นในอาหารนะคะ โอเคนะ อันนี้ออกข้อสอบ มีในข้อสอบนะคะ เข้าใจหรือยัง เข้าใจไหม ไปเลยนะ หน้าต่อไป จดด้วยลูก ไม่อย่างนั้นทำไม่ได้นะ จำไม่ได้ เนื้อหามันก็เยอะอยู่ ประเภทของคาร์โบไฮเดรต จะแบ่งเป็นน้ำตาลโมเลกุลเดี่ยวนะคะ น้ำตาลโมเลกุลคู่ และน้ำตาลโมเลกุลใหญ่ เรียกว่า</w:t>
      </w:r>
      <w:r>
        <w:t xml:space="preserve"> </w:t>
      </w:r>
      <w:r>
        <w:t xml:space="preserve">“</w:t>
      </w:r>
      <w:r>
        <w:t xml:space="preserve">โพลี่แซคคาไรด์</w:t>
      </w:r>
      <w:r>
        <w:t xml:space="preserve">”</w:t>
      </w:r>
      <w:r>
        <w:t xml:space="preserve"> </w:t>
      </w:r>
      <w:r>
        <w:t xml:space="preserve">เวลา… เวลาน้ำตาลโมเลกุลเดี่ยวนะคะ มาต่อ ๆ กันนะคะ หลาย ๆ ตัวนะคะ จะเป็นโพลี่แซคคาไรด์ ประเภทของคาร์โบไฮเดรตมีอะไรบ้าง 1. น้ำตาลโมเลกุลเดี่ยว 2. โมเลกุลคู่ 3. โพลี่แซคคาไรด์ เอาปากกา พอ พอน้ำตาลนะคะ พอได้น้ำตาลแล้ว เราบริโภคน้ำตาลเข้าสู่ร่างกาย เราบริโภคคาร์โบไฮเดรตเข้าสู่ร่างกายแล้วนะคะ ซึ่งมันเป็นแหล่งพลังงานในร่างกายนะคะ ถ้าใช้ไม่หมด ร่างกายใช้ไม่หมดนะคะ จะสะสมคาร์โบไฮเดรตไว้ที่ไหน ไว้ในไหน ในรูปของไกลโคเจน มีในข้อสอบนะคะ มีในข้อสอบปลายภาค จดไว้เลยนะคะ เมื่อร่างกายไได้รับคาร์โบไฮเดรตนะคะ แล้วร่างกายนำไปใช้ แต่ถ้าใช้ไม่หมดนี่ จะไปเก็บสะสมที่ไหน 1. ที่ไหนแล้ว อันนี้ล่ะข้อสอบ ที่ตับ และกล้ามเนื้อ เก็บในรูปอะไร เออ นี่แหละข้อสอบเลย เราต้องจำไว้เดี๋ยวล่ามรอสักครู่นะคะ กำลังหาวิธีใช้ หาวิธีใช้ปากกาอยู่</w:t>
      </w:r>
    </w:p>
    <w:p>
      <w:pPr>
        <w:pStyle w:val="BodyText"/>
      </w:pPr>
      <w:r>
        <w:t xml:space="preserve">(เจ้าหน้าที่) เห็นแต่จอ มันขึ้นเขียนได้เลย แล้วตื่นยังลูก ตื่นยัง ตื่น บอกเพื่อนตื่นหน่อย ตื่น ยัง ไปไหนมาน่ะมาช้า แสดงว่าเดี๋ยว Video call คุยกับปอน ครูโทร. ไปแล้วไม่รับเหรอ จดหรือยัง จดหรือยัง จด นี่อันนี้ก็ยังไม่จด เก็บในรูปของอะไรบอกเพื่อน เก็บในรูปของไกลโคเจนจะเก็บสะสมที่ตับและกล้ามเนื้อ ไกลโคเจน น้อยหน่าจดหรือยังคะ เมื่อกี้เราได้ข้อที่เท่าไรแล้ว เราได้กี่ข้อแล้ว 3 3 อันแรกคืออะไร ทบทวน อันแรก คื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ทยาศาสตร์การประกอบอาหาร (บ่าย) 271066</dc:title>
  <dc:creator/>
  <cp:keywords/>
  <dcterms:created xsi:type="dcterms:W3CDTF">2024-01-04T02:49:27Z</dcterms:created>
  <dcterms:modified xsi:type="dcterms:W3CDTF">2024-01-04T02: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ตุลาคม 2566 เวลา 13.00 น.</vt:lpwstr>
  </property>
  <property fmtid="{D5CDD505-2E9C-101B-9397-08002B2CF9AE}" pid="3" name="subtitle">
    <vt:lpwstr/>
  </property>
</Properties>
</file>